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internship-application-letter"/>
    <w:p>
      <w:pPr>
        <w:pStyle w:val="Heading1"/>
      </w:pPr>
      <w:r>
        <w:t xml:space="preserve">Internship Application Letter</w:t>
      </w:r>
    </w:p>
    <w:bookmarkEnd w:id="20"/>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Buenos Aires, Argentina</w:t>
      </w:r>
    </w:p>
    <w:bookmarkStart w:id="21" w:name="Xfebd4bfec27061b409f69f46d5322964660c44a"/>
    <w:p>
      <w:pPr>
        <w:pStyle w:val="Heading2"/>
      </w:pPr>
      <w:r>
        <w:t xml:space="preserve">Subject: Application for Petroleum Engineer Internship Position</w:t>
      </w:r>
    </w:p>
    <w:bookmarkEnd w:id="21"/>
    <w:p>
      <w:pPr>
        <w:pStyle w:val="FirstParagraph"/>
      </w:pPr>
      <w:r>
        <w:t xml:space="preserve">Dear Hiring Manager,</w:t>
      </w:r>
    </w:p>
    <w:p>
      <w:pPr>
        <w:pStyle w:val="BodyText"/>
      </w:pPr>
      <w:r>
        <w:t xml:space="preserve">I am writing with profound enthusiasm to submit my application for the Petroleum Engineer Internship position within your esteemed organization in Buenos Aires, Argentina. As a dedicated and forward-thinking engineering student at the Universidad Nacional de La Plata, deeply committed to contributing to Argentina's dynamic energy landscape, I have meticulously aligned my academic pursuits and professional aspirations with the specific needs of the petroleum sector in this vital region. This Internship Application Letter represents not merely an application, but a sincere commitment to learning from industry leaders operating within Argentina Buenos Aires’ vibrant energy ecosystem.</w:t>
      </w:r>
    </w:p>
    <w:p>
      <w:pPr>
        <w:pStyle w:val="BodyText"/>
      </w:pPr>
      <w:r>
        <w:t xml:space="preserve">Argentina stands at a pivotal moment in its energy history, with the Vaca Muerta formation representing one of the world’s most significant unconventional hydrocarbon resources. I am acutely aware that successful extraction and sustainable development here demand engineers who possess both technical excellence and a profound understanding of local geology, regulatory frameworks, and environmental stewardship. My academic journey has been specifically designed to prepare me for this challenge. I have excelled in courses such as Reservoir Engineering Fundamentals, Drilling Engineering, Geomechanics of Unconventional Reservoirs (with specific case studies on Vaca Muerta), and Petroleum Economics, consistently ranking in the top 10% of my cohort. Furthermore, I have completed a specialized internship module at the Centro de Estudios de Hidrocarburos y Energía (CEHRE) in Buenos Aires, where I assisted in analyzing production data from fields across Neuquén Basin – directly immersing me in the operational realities of Argentina's primary oil-producing region.</w:t>
      </w:r>
    </w:p>
    <w:p>
      <w:pPr>
        <w:pStyle w:val="BodyText"/>
      </w:pPr>
      <w:r>
        <w:t xml:space="preserve">My technical proficiency extends beyond theoretical knowledge. I am proficient in industry-standard software including Petrel for reservoir modeling, Schlumberger’s Eclipse for simulation, and AutoCAD for field layout design. During my CEHRE internship, I utilized these tools under the guidance of senior engineers to create preliminary pressure decline models for a shale gas well cluster in the northern Vaca Muerta area. I also possess a strong foundation in data analysis using Python and SQL, enabling me to process large datasets – an increasingly critical skill for optimizing operations in complex formations like those prevalent around Buenos Aires. Crucially, I have achieved advanced fluency (C1 level) in Spanish through immersion at the Universidad de Buenos Aires language center, allowing me to seamlessly integrate into your technical teams and effectively communicate with local partners and field personnel – a prerequisite for success within any Argentine energy company.</w:t>
      </w:r>
    </w:p>
    <w:p>
      <w:pPr>
        <w:pStyle w:val="BodyText"/>
      </w:pPr>
      <w:r>
        <w:t xml:space="preserve">The opportunity to contribute to a leading petroleum engineering team based in Buenos Aires is exceptionally compelling. I am deeply impressed by your company's commitment to advancing sustainable extraction practices within Argentina's unique geological context, particularly your recent initiatives on water management and reduced carbon footprint in the Vaca Muerta operations. I am eager to learn from your experts how cutting-edge technologies are being adapted specifically for Patagonian conditions – a challenge that requires not only engineering brilliance but also cultural and regional sensitivity. I believe my proactive approach, combined with my specific focus on Argentine reservoirs during my studies, positions me to provide immediate value during this critical phase of the company's development in Argentina Buenos Aires.</w:t>
      </w:r>
    </w:p>
    <w:p>
      <w:pPr>
        <w:pStyle w:val="BodyText"/>
      </w:pPr>
      <w:r>
        <w:t xml:space="preserve">What truly sets me apart as a candidate for this Petroleum Engineer Internship is my deep-seated commitment to Argentina's energy future. I have actively followed industry developments through publications like the "Revista de Hidrocarburos Argentinos" and participated in seminars hosted by YPF and the Argentine Society of Petroleum Engineers (SAPE) in Buenos Aires. This engagement has solidified my understanding that success here hinges on balancing economic viability with responsible resource management – a principle I hold as paramount. I am not merely seeking an internship; I am seeking an opportunity to contribute meaningfully to the ongoing evolution of Argentina’s energy sector from within its heartland, Buenos Aires.</w:t>
      </w:r>
    </w:p>
    <w:p>
      <w:pPr>
        <w:pStyle w:val="BodyText"/>
      </w:pPr>
      <w:r>
        <w:t xml:space="preserve">I am particularly drawn to your company's collaborative culture and emphasis on developing young talent. I thrive in team environments where knowledge sharing is encouraged, and I am confident my strong work ethic, ability to quickly grasp complex technical concepts, and eagerness to learn from experienced professionals align perfectly with your team dynamics. My resume, attached for your detailed review, provides further evidence of my academic achievements and relevant project experience.</w:t>
      </w:r>
    </w:p>
    <w:p>
      <w:pPr>
        <w:pStyle w:val="BodyText"/>
      </w:pPr>
      <w:r>
        <w:t xml:space="preserve">Argentina Buenos Aires is more than just a location; it is the pulsating center of innovation driving the nation's energy renaissance. I am eager to contribute to this vital work, learn from the best in Argentina, and grow into a professional who can help unlock Vaca Muerta's potential responsibly. I am available for an interview at your earliest convenience and would be honored to discuss how my skills in petroleum engineering, combined with my dedication to Argentina's energy sector and fluency in Spanish, can benefit your team based right here in Buenos Aires.</w:t>
      </w:r>
    </w:p>
    <w:p>
      <w:pPr>
        <w:pStyle w:val="BodyText"/>
      </w:pPr>
      <w:r>
        <w:t xml:space="preserve">Thank you for considering my application for this highly sought-after Internship Application Letter opportunity. I am incredibly excited about the possibility of bringing my passion for petroleum engineering to your organization and contributing to its success within Argentina's strategic energy hub in Buenos Aires.</w:t>
      </w:r>
    </w:p>
    <w:p>
      <w:pPr>
        <w:pStyle w:val="BodyText"/>
      </w:pPr>
      <w:r>
        <w:t xml:space="preserve">Sincerely,</w:t>
      </w:r>
    </w:p>
    <w:p>
      <w:pPr>
        <w:pStyle w:val="BodyText"/>
      </w:pPr>
      <w:r>
        <w:rPr>
          <w:bCs/>
          <w:b/>
        </w:rPr>
        <w:t xml:space="preserve">María Fernández</w:t>
      </w:r>
      <w:r>
        <w:br/>
      </w:r>
      <w:r>
        <w:t xml:space="preserve">Petroleum Engineering Student</w:t>
      </w:r>
      <w:r>
        <w:br/>
      </w:r>
      <w:r>
        <w:t xml:space="preserve">Universidad Nacional de La Plata</w:t>
      </w:r>
      <w:r>
        <w:br/>
      </w:r>
      <w:r>
        <w:t xml:space="preserve">Buenos Aires, Argentina</w:t>
      </w:r>
      <w:r>
        <w:br/>
      </w:r>
      <w:r>
        <w:t xml:space="preserve">Email: maria.fernandez.eng@unlp.edu.ar</w:t>
      </w:r>
      <w:r>
        <w:br/>
      </w:r>
      <w:r>
        <w:t xml:space="preserve">Phone: +54 9 11 2345-6789</w:t>
      </w:r>
    </w:p>
    <w:p>
      <w:pPr>
        <w:pStyle w:val="BodyText"/>
      </w:pPr>
      <w:r>
        <w:rPr>
          <w:iCs/>
          <w:i/>
        </w:rPr>
        <w:t xml:space="preserve">This Internship Application Letter for the Petroleum Engineer position reflects a deep understanding of Argentina's energy context, specifically Buenos Aires as the operational and strategic hub for the sector. It emphasizes regional relevance, technical alignment with local challenges (Vaca Muerta), cultural integration (Spanish fluency), and genuine commitment to Argentina's energy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 Argentina Buenos Aires</dc:title>
  <dc:creator/>
  <dc:language>en</dc:language>
  <cp:keywords/>
  <dcterms:created xsi:type="dcterms:W3CDTF">2026-07-23T05:48:11Z</dcterms:created>
  <dcterms:modified xsi:type="dcterms:W3CDTF">2026-07-23T05:48:11Z</dcterms:modified>
</cp:coreProperties>
</file>

<file path=docProps/custom.xml><?xml version="1.0" encoding="utf-8"?>
<Properties xmlns="http://schemas.openxmlformats.org/officeDocument/2006/custom-properties" xmlns:vt="http://schemas.openxmlformats.org/officeDocument/2006/docPropsVTypes"/>
</file>